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C6500" w14:textId="3FC60346" w:rsidR="00A76841" w:rsidRPr="00340828" w:rsidRDefault="00340828">
      <w:pPr>
        <w:rPr>
          <w:b/>
          <w:bCs/>
          <w:lang w:val="en-US"/>
        </w:rPr>
      </w:pPr>
      <w:r w:rsidRPr="00340828">
        <w:rPr>
          <w:b/>
          <w:bCs/>
          <w:lang w:val="en-US"/>
        </w:rPr>
        <w:t>Supplementary file 1. Prevalence of specific mental disorder in 2019</w:t>
      </w:r>
    </w:p>
    <w:p w14:paraId="1E365D8E" w14:textId="77777777" w:rsidR="00A76841" w:rsidRDefault="00A76841">
      <w:pPr>
        <w:rPr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7"/>
        <w:gridCol w:w="1896"/>
        <w:gridCol w:w="1895"/>
        <w:gridCol w:w="1895"/>
        <w:gridCol w:w="1895"/>
        <w:gridCol w:w="1895"/>
        <w:gridCol w:w="1895"/>
      </w:tblGrid>
      <w:tr w:rsidR="00A76841" w:rsidRPr="006B17F6" w14:paraId="189C0C84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926D0A5" w14:textId="588B7229" w:rsidR="00A76841" w:rsidRPr="00AA517A" w:rsidRDefault="00AA517A" w:rsidP="00EA3C64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  <w:szCs w:val="22"/>
                <w:lang w:eastAsia="en-AU"/>
              </w:rPr>
            </w:pPr>
            <w:r w:rsidRPr="00AA517A">
              <w:rPr>
                <w:rFonts w:eastAsia="Times New Roman" w:cs="Times New Roman"/>
                <w:b/>
                <w:bCs/>
                <w:sz w:val="22"/>
                <w:szCs w:val="22"/>
                <w:lang w:eastAsia="en-AU"/>
              </w:rPr>
              <w:t>Mental disorders</w:t>
            </w:r>
          </w:p>
        </w:tc>
        <w:tc>
          <w:tcPr>
            <w:tcW w:w="1359" w:type="pct"/>
            <w:gridSpan w:val="2"/>
            <w:shd w:val="clear" w:color="auto" w:fill="auto"/>
            <w:noWrap/>
            <w:vAlign w:val="bottom"/>
            <w:hideMark/>
          </w:tcPr>
          <w:p w14:paraId="011EFB53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Both sex</w:t>
            </w:r>
          </w:p>
        </w:tc>
        <w:tc>
          <w:tcPr>
            <w:tcW w:w="1359" w:type="pct"/>
            <w:gridSpan w:val="2"/>
            <w:shd w:val="clear" w:color="auto" w:fill="auto"/>
            <w:noWrap/>
            <w:vAlign w:val="bottom"/>
            <w:hideMark/>
          </w:tcPr>
          <w:p w14:paraId="1C9C472B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Male</w:t>
            </w:r>
          </w:p>
        </w:tc>
        <w:tc>
          <w:tcPr>
            <w:tcW w:w="1359" w:type="pct"/>
            <w:gridSpan w:val="2"/>
            <w:shd w:val="clear" w:color="auto" w:fill="auto"/>
            <w:noWrap/>
            <w:vAlign w:val="bottom"/>
            <w:hideMark/>
          </w:tcPr>
          <w:p w14:paraId="3262EFF3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Female</w:t>
            </w:r>
          </w:p>
        </w:tc>
      </w:tr>
      <w:tr w:rsidR="00A76841" w:rsidRPr="006B17F6" w14:paraId="2B987872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3598EDDF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680" w:type="pct"/>
            <w:shd w:val="clear" w:color="auto" w:fill="auto"/>
            <w:noWrap/>
            <w:vAlign w:val="bottom"/>
            <w:hideMark/>
          </w:tcPr>
          <w:p w14:paraId="46EA51E6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79" w:type="pct"/>
            <w:shd w:val="clear" w:color="auto" w:fill="auto"/>
            <w:noWrap/>
            <w:vAlign w:val="bottom"/>
            <w:hideMark/>
          </w:tcPr>
          <w:p w14:paraId="2654CA76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679" w:type="pct"/>
            <w:shd w:val="clear" w:color="auto" w:fill="auto"/>
            <w:noWrap/>
            <w:vAlign w:val="bottom"/>
            <w:hideMark/>
          </w:tcPr>
          <w:p w14:paraId="1DE7C58B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79" w:type="pct"/>
            <w:shd w:val="clear" w:color="auto" w:fill="auto"/>
            <w:noWrap/>
            <w:vAlign w:val="bottom"/>
            <w:hideMark/>
          </w:tcPr>
          <w:p w14:paraId="5F923392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679" w:type="pct"/>
            <w:shd w:val="clear" w:color="auto" w:fill="auto"/>
            <w:noWrap/>
            <w:vAlign w:val="bottom"/>
            <w:hideMark/>
          </w:tcPr>
          <w:p w14:paraId="06D14C39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79" w:type="pct"/>
            <w:shd w:val="clear" w:color="auto" w:fill="auto"/>
            <w:noWrap/>
            <w:vAlign w:val="bottom"/>
            <w:hideMark/>
          </w:tcPr>
          <w:p w14:paraId="2665D491" w14:textId="77777777" w:rsidR="00A76841" w:rsidRPr="006B17F6" w:rsidRDefault="00A76841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</w:tr>
      <w:tr w:rsidR="00A76841" w:rsidRPr="006B17F6" w14:paraId="3F0BA535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135188F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Major depressive</w:t>
            </w:r>
          </w:p>
          <w:p w14:paraId="3A00B750" w14:textId="4E5051C0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Disorders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48853F65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430.14</w:t>
            </w:r>
          </w:p>
          <w:p w14:paraId="3ADDDC8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956.18, 3984.23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C623B40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bookmarkStart w:id="0" w:name="_Hlk75162082"/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795.9</w:t>
            </w:r>
          </w:p>
          <w:p w14:paraId="0F87EB0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265.67, 4408.13)</w:t>
            </w:r>
            <w:bookmarkEnd w:id="0"/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C50513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630.43</w:t>
            </w:r>
          </w:p>
          <w:p w14:paraId="6048BDD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252.22, 3074.06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1A7BB8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019.16</w:t>
            </w:r>
          </w:p>
          <w:p w14:paraId="7AD2A68C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576.52, 3534.1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7E4C4E01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158.48</w:t>
            </w:r>
          </w:p>
          <w:p w14:paraId="5059740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571.36, 4844.39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12C4E72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465.38</w:t>
            </w:r>
          </w:p>
          <w:p w14:paraId="26E5200F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835.6, 5198.82)</w:t>
            </w:r>
          </w:p>
        </w:tc>
      </w:tr>
      <w:tr w:rsidR="00A76841" w:rsidRPr="006B17F6" w14:paraId="45C3CB8C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3CCDC03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nxiety disorders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3C53CF4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176.53</w:t>
            </w:r>
          </w:p>
          <w:p w14:paraId="7643B3B3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520.42, 4034.94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1E51E33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bookmarkStart w:id="1" w:name="_Hlk75162252"/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277.32</w:t>
            </w:r>
          </w:p>
          <w:p w14:paraId="4686CBA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624.16, 4134.75)</w:t>
            </w:r>
            <w:bookmarkEnd w:id="1"/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3C3FF6F3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557.78</w:t>
            </w:r>
          </w:p>
          <w:p w14:paraId="7CF198F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000.03, 3198.12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5B867A5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726.06</w:t>
            </w:r>
          </w:p>
          <w:p w14:paraId="511085C4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175.66, 3413.44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01E89D74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740.06</w:t>
            </w:r>
          </w:p>
          <w:p w14:paraId="53ED182C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940, 4846.47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49C5303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757.4</w:t>
            </w:r>
          </w:p>
          <w:p w14:paraId="2CD6C15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990.02, 4841.11)</w:t>
            </w:r>
          </w:p>
        </w:tc>
      </w:tr>
      <w:tr w:rsidR="00A76841" w:rsidRPr="006B17F6" w14:paraId="0E5704D2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03648265" w14:textId="7A5D0CD0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Idiopathic</w:t>
            </w:r>
          </w:p>
          <w:p w14:paraId="41EB0993" w14:textId="5EC16E23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developmental intellectual</w:t>
            </w:r>
          </w:p>
          <w:p w14:paraId="70DB1EAC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disability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2134974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605.51</w:t>
            </w:r>
          </w:p>
          <w:p w14:paraId="799B92A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705.16, 3516.27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056A633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bookmarkStart w:id="2" w:name="_Hlk75162296"/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503.69</w:t>
            </w:r>
          </w:p>
          <w:p w14:paraId="7732EAEF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635.85, 3380.81</w:t>
            </w:r>
            <w:bookmarkEnd w:id="2"/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776BCF0D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845.31</w:t>
            </w:r>
          </w:p>
          <w:p w14:paraId="7DF32C3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858.98, 3858.42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74F43BF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715.02</w:t>
            </w:r>
          </w:p>
          <w:p w14:paraId="58ADEBB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770.78, 3684.33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2338BC1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387.12</w:t>
            </w:r>
          </w:p>
          <w:p w14:paraId="5294E525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564.88, 3210.37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3527A305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307.85</w:t>
            </w:r>
          </w:p>
          <w:p w14:paraId="4CA5C3D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510.39, 3106.82)</w:t>
            </w:r>
          </w:p>
        </w:tc>
      </w:tr>
      <w:tr w:rsidR="00A76841" w:rsidRPr="006B17F6" w14:paraId="112F7907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3B60AD7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Other mental</w:t>
            </w:r>
          </w:p>
          <w:p w14:paraId="06EBFC36" w14:textId="3DAB282E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Disorders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263763C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04.19</w:t>
            </w:r>
          </w:p>
          <w:p w14:paraId="35FACF8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08.28, 1672.93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71F88E3D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44.53</w:t>
            </w:r>
          </w:p>
          <w:p w14:paraId="6775A15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19.48, 1845.86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26BB3EB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99.12</w:t>
            </w:r>
          </w:p>
          <w:p w14:paraId="7862414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37.12, 1928.18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C6F4D95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21.79</w:t>
            </w:r>
          </w:p>
          <w:p w14:paraId="050032A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08.24, 2200.19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73A435A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26.66</w:t>
            </w:r>
          </w:p>
          <w:p w14:paraId="7DABA46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64.7, 1458.99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3CCF081E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210.48</w:t>
            </w:r>
          </w:p>
          <w:p w14:paraId="6D7734BF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932.86, 1565.35)</w:t>
            </w:r>
          </w:p>
        </w:tc>
      </w:tr>
      <w:tr w:rsidR="00A76841" w:rsidRPr="006B17F6" w14:paraId="4C03725D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6542BBE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Dysthymia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4C2FC69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68.95</w:t>
            </w:r>
          </w:p>
          <w:p w14:paraId="5FE26CBD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901.04, 1500.48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0C727F5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248.27</w:t>
            </w:r>
          </w:p>
          <w:p w14:paraId="1F8C80B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979.36, 1585.81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C33420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44.52</w:t>
            </w:r>
          </w:p>
          <w:p w14:paraId="0578D3F3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722.35, 1213.3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0767B6D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50.31</w:t>
            </w:r>
          </w:p>
          <w:p w14:paraId="30DD49D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10.6, 1356.99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346695BF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73.34</w:t>
            </w:r>
          </w:p>
          <w:p w14:paraId="5E8B95A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64.74, 1782.68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2BF91CA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16.17</w:t>
            </w:r>
          </w:p>
          <w:p w14:paraId="0ECC3B1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12.73, 1806.18)</w:t>
            </w:r>
          </w:p>
        </w:tc>
      </w:tr>
      <w:tr w:rsidR="00A76841" w:rsidRPr="006B17F6" w14:paraId="098E2480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3B473C8B" w14:textId="6A31430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ttention-deficit</w:t>
            </w:r>
          </w:p>
          <w:p w14:paraId="36EA636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hyperactivity disorder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58F46E7D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09.33</w:t>
            </w:r>
          </w:p>
          <w:p w14:paraId="343F85D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95.22, 975.91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03FEF13D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30.3</w:t>
            </w:r>
          </w:p>
          <w:p w14:paraId="667959FE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41.44, 863.51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587E6540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50.45</w:t>
            </w:r>
          </w:p>
          <w:p w14:paraId="03FF2B6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728.26, 1462.91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F300DFD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16.43</w:t>
            </w:r>
          </w:p>
          <w:p w14:paraId="21959660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41.66, 1261.22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02B6B745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98.66</w:t>
            </w:r>
          </w:p>
          <w:p w14:paraId="36A1961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74.75, 543.05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70083A9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61.06</w:t>
            </w:r>
          </w:p>
          <w:p w14:paraId="06BC86D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49.59, 492.77)</w:t>
            </w:r>
          </w:p>
        </w:tc>
      </w:tr>
      <w:tr w:rsidR="00A76841" w:rsidRPr="006B17F6" w14:paraId="015A1BC0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2D1B0B0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Conduct disorder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0183052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574.07</w:t>
            </w:r>
          </w:p>
          <w:p w14:paraId="1A697B71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06.77, 769.73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5BB1627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83.57</w:t>
            </w:r>
          </w:p>
          <w:p w14:paraId="3F1B27FD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42.68, 642.9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0FD9F24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04.53</w:t>
            </w:r>
          </w:p>
          <w:p w14:paraId="3730275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87.73, 1046.22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4D62327C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40.56</w:t>
            </w:r>
          </w:p>
          <w:p w14:paraId="4B379EE1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67.78, 832.62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2FD703C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64.18</w:t>
            </w:r>
          </w:p>
          <w:p w14:paraId="66B9455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32.86, 517.1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CA6A041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24.11</w:t>
            </w:r>
          </w:p>
          <w:p w14:paraId="4F5EC28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08.71, 455.92)</w:t>
            </w:r>
          </w:p>
        </w:tc>
      </w:tr>
      <w:tr w:rsidR="00A76841" w:rsidRPr="006B17F6" w14:paraId="119D8275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78E752A3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Bipolar disorder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5D5A38C4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72.6</w:t>
            </w:r>
          </w:p>
          <w:p w14:paraId="69409ED4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86.13, 476.05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F1A0CDF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83.91</w:t>
            </w:r>
          </w:p>
          <w:p w14:paraId="556CA964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99.72, 482.41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44AB4E33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78.04</w:t>
            </w:r>
          </w:p>
          <w:p w14:paraId="7AE3D171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88.36, 482.12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10E6D0DE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01.44</w:t>
            </w:r>
          </w:p>
          <w:p w14:paraId="01E78F0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12.27, 504.18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2B66796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67.66</w:t>
            </w:r>
          </w:p>
          <w:p w14:paraId="154C1BF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80.27, 470.87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23D8CDE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69.24</w:t>
            </w:r>
          </w:p>
          <w:p w14:paraId="4F5F2F11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86.43, 465.39)</w:t>
            </w:r>
          </w:p>
        </w:tc>
      </w:tr>
      <w:tr w:rsidR="00A76841" w:rsidRPr="006B17F6" w14:paraId="26FBE9FB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62A28FD4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utism spectrum disorders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1174A33E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95.24</w:t>
            </w:r>
          </w:p>
          <w:p w14:paraId="42A7323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40.51, 355.47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233EB775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88.59</w:t>
            </w:r>
          </w:p>
          <w:p w14:paraId="3810DBEC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35.02, 347.58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79D1AD1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32.13</w:t>
            </w:r>
          </w:p>
          <w:p w14:paraId="7BEA730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52.63, 520.28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C4C5A9D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20.99</w:t>
            </w:r>
          </w:p>
          <w:p w14:paraId="483D2F5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44.3, 507.99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E4E3BF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0.58</w:t>
            </w:r>
          </w:p>
          <w:p w14:paraId="4A5FCD1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5.98, 208.11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584B1111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7.48</w:t>
            </w:r>
          </w:p>
          <w:p w14:paraId="52DA97BC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3.61, 204.15)</w:t>
            </w:r>
          </w:p>
        </w:tc>
      </w:tr>
      <w:tr w:rsidR="00A76841" w:rsidRPr="006B17F6" w14:paraId="1589C134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294BFE21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Schizophrenia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6360F773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49.6</w:t>
            </w:r>
          </w:p>
          <w:p w14:paraId="1A01F13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97.37, 307.15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578F76D0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66.99</w:t>
            </w:r>
          </w:p>
          <w:p w14:paraId="35CDED5E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12.2, 326.95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381806E4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70.12</w:t>
            </w:r>
          </w:p>
          <w:p w14:paraId="0CCD2735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13.78, 331.69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3565CF95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02.87</w:t>
            </w:r>
          </w:p>
          <w:p w14:paraId="1DD94ADE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40.88, 370.67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3419E1EB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30.92</w:t>
            </w:r>
          </w:p>
          <w:p w14:paraId="5FFCC1D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81.45, 283.46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7EA574A0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37.29</w:t>
            </w:r>
          </w:p>
          <w:p w14:paraId="2C781350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88.78, 291.08)</w:t>
            </w:r>
          </w:p>
        </w:tc>
      </w:tr>
      <w:tr w:rsidR="00A76841" w:rsidRPr="006B17F6" w14:paraId="3A3600F3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60C592E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Bulimia nervosa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16A16570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9.3</w:t>
            </w:r>
          </w:p>
          <w:p w14:paraId="48BD3209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2.96, 109.91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1D354D8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2.55</w:t>
            </w:r>
          </w:p>
          <w:p w14:paraId="20EBE7BF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8.08, 101.4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15264A9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1.35</w:t>
            </w:r>
          </w:p>
          <w:p w14:paraId="7908C2F8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9.34, 89.47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02C99CE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58.63</w:t>
            </w:r>
          </w:p>
          <w:p w14:paraId="2A155B7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7.71, 84.4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10629FB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5.66</w:t>
            </w:r>
          </w:p>
          <w:p w14:paraId="32965E9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3.86, 133.07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4DB78D4A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4.05</w:t>
            </w:r>
          </w:p>
          <w:p w14:paraId="15B41FD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6.52, 116.89)</w:t>
            </w:r>
          </w:p>
        </w:tc>
      </w:tr>
      <w:tr w:rsidR="00A76841" w:rsidRPr="006B17F6" w14:paraId="0FCBD364" w14:textId="77777777" w:rsidTr="00AA517A">
        <w:trPr>
          <w:trHeight w:val="300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44CF4A8F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norexia nervosa</w:t>
            </w:r>
          </w:p>
        </w:tc>
        <w:tc>
          <w:tcPr>
            <w:tcW w:w="680" w:type="pct"/>
            <w:shd w:val="clear" w:color="auto" w:fill="auto"/>
            <w:noWrap/>
            <w:vAlign w:val="center"/>
            <w:hideMark/>
          </w:tcPr>
          <w:p w14:paraId="5F6C397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6.15</w:t>
            </w:r>
          </w:p>
          <w:p w14:paraId="55E4C106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4.69, 52.52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43CDF1A0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1.31</w:t>
            </w:r>
          </w:p>
          <w:p w14:paraId="4EBB56EC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1.5, 44.97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040286BC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.39</w:t>
            </w:r>
          </w:p>
          <w:p w14:paraId="6FF79C75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.51, 27.26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093A1D42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.98</w:t>
            </w:r>
          </w:p>
          <w:p w14:paraId="15811E0F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.01, 23.54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156AD7F4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52.33</w:t>
            </w:r>
          </w:p>
          <w:p w14:paraId="3EEB6F73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5.42, 76.58)</w:t>
            </w:r>
          </w:p>
        </w:tc>
        <w:tc>
          <w:tcPr>
            <w:tcW w:w="679" w:type="pct"/>
            <w:shd w:val="clear" w:color="auto" w:fill="auto"/>
            <w:noWrap/>
            <w:vAlign w:val="center"/>
            <w:hideMark/>
          </w:tcPr>
          <w:p w14:paraId="691F7760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4.58</w:t>
            </w:r>
          </w:p>
          <w:p w14:paraId="77338D97" w14:textId="77777777" w:rsidR="00A76841" w:rsidRPr="006B17F6" w:rsidRDefault="00A76841" w:rsidP="006B17F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6B17F6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0.33, 64.87)</w:t>
            </w:r>
          </w:p>
        </w:tc>
      </w:tr>
    </w:tbl>
    <w:p w14:paraId="674257D5" w14:textId="092B7E36" w:rsidR="00A76841" w:rsidRDefault="00A76841">
      <w:pPr>
        <w:rPr>
          <w:lang w:val="en-US"/>
        </w:rPr>
      </w:pPr>
    </w:p>
    <w:p w14:paraId="64959B35" w14:textId="5A7025EE" w:rsidR="00340828" w:rsidRDefault="00340828">
      <w:pPr>
        <w:rPr>
          <w:lang w:val="en-US"/>
        </w:rPr>
      </w:pPr>
    </w:p>
    <w:p w14:paraId="1A7A1C72" w14:textId="79074A2F" w:rsidR="00340828" w:rsidRPr="00AA517A" w:rsidRDefault="00AA517A" w:rsidP="00340828">
      <w:pPr>
        <w:rPr>
          <w:b/>
          <w:bCs/>
          <w:lang w:val="en-US"/>
        </w:rPr>
      </w:pPr>
      <w:r w:rsidRPr="00AA517A">
        <w:rPr>
          <w:b/>
          <w:bCs/>
          <w:lang w:val="en-US"/>
        </w:rPr>
        <w:t>Supplementary file 2</w:t>
      </w:r>
      <w:r w:rsidR="00340828" w:rsidRPr="00AA517A">
        <w:rPr>
          <w:b/>
          <w:bCs/>
          <w:lang w:val="en-US"/>
        </w:rPr>
        <w:t>. DALYs lost due to mental disorders between 1990 and 2019</w:t>
      </w:r>
    </w:p>
    <w:p w14:paraId="59A1FE1B" w14:textId="77777777" w:rsidR="00340828" w:rsidRDefault="00340828" w:rsidP="00340828">
      <w:pPr>
        <w:rPr>
          <w:lang w:val="en-US"/>
        </w:rPr>
      </w:pPr>
    </w:p>
    <w:tbl>
      <w:tblPr>
        <w:tblW w:w="50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1"/>
        <w:gridCol w:w="1903"/>
        <w:gridCol w:w="1903"/>
        <w:gridCol w:w="962"/>
        <w:gridCol w:w="1903"/>
        <w:gridCol w:w="1903"/>
        <w:gridCol w:w="962"/>
        <w:gridCol w:w="1903"/>
        <w:gridCol w:w="1903"/>
        <w:gridCol w:w="962"/>
      </w:tblGrid>
      <w:tr w:rsidR="00340828" w:rsidRPr="0028439F" w14:paraId="68402172" w14:textId="77777777" w:rsidTr="00124EED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369E3098" w14:textId="77777777" w:rsidR="00340828" w:rsidRPr="0028439F" w:rsidRDefault="00340828" w:rsidP="00124EED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  <w:szCs w:val="22"/>
                <w:lang w:eastAsia="en-AU"/>
              </w:rPr>
            </w:pPr>
            <w:bookmarkStart w:id="3" w:name="OLE_LINK1"/>
            <w:bookmarkStart w:id="4" w:name="OLE_LINK2"/>
          </w:p>
        </w:tc>
        <w:tc>
          <w:tcPr>
            <w:tcW w:w="1571" w:type="pct"/>
            <w:gridSpan w:val="3"/>
            <w:shd w:val="clear" w:color="auto" w:fill="auto"/>
            <w:noWrap/>
            <w:vAlign w:val="bottom"/>
            <w:hideMark/>
          </w:tcPr>
          <w:p w14:paraId="6DBB0870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Both sex</w:t>
            </w:r>
          </w:p>
        </w:tc>
        <w:tc>
          <w:tcPr>
            <w:tcW w:w="1572" w:type="pct"/>
            <w:gridSpan w:val="3"/>
            <w:shd w:val="clear" w:color="auto" w:fill="auto"/>
            <w:noWrap/>
            <w:vAlign w:val="bottom"/>
            <w:hideMark/>
          </w:tcPr>
          <w:p w14:paraId="3B3FACFF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Male</w:t>
            </w:r>
          </w:p>
        </w:tc>
        <w:tc>
          <w:tcPr>
            <w:tcW w:w="1572" w:type="pct"/>
            <w:gridSpan w:val="3"/>
            <w:shd w:val="clear" w:color="auto" w:fill="auto"/>
            <w:noWrap/>
            <w:vAlign w:val="bottom"/>
            <w:hideMark/>
          </w:tcPr>
          <w:p w14:paraId="14DC734E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Female</w:t>
            </w:r>
          </w:p>
        </w:tc>
      </w:tr>
      <w:tr w:rsidR="00340828" w:rsidRPr="0028439F" w14:paraId="13DAFF37" w14:textId="77777777" w:rsidTr="00124EED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7F4FEF66" w14:textId="2BFC12BC" w:rsidR="00340828" w:rsidRPr="0028439F" w:rsidRDefault="00AA517A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Year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38A005D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E0D6850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319" w:type="pct"/>
          </w:tcPr>
          <w:p w14:paraId="1367C964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% of total DALY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FA5AC6A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1D422FE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319" w:type="pct"/>
          </w:tcPr>
          <w:p w14:paraId="224F44DD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% of total DALY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6119CEA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CBD938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319" w:type="pct"/>
          </w:tcPr>
          <w:p w14:paraId="0FD25A3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% of total DALYS</w:t>
            </w:r>
          </w:p>
        </w:tc>
      </w:tr>
      <w:tr w:rsidR="00340828" w:rsidRPr="0028439F" w14:paraId="4A7A2327" w14:textId="77777777" w:rsidTr="00124EED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537DACA8" w14:textId="77777777" w:rsidR="00340828" w:rsidRPr="0028439F" w:rsidRDefault="00340828" w:rsidP="00124EED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1990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7559468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21.66</w:t>
            </w:r>
          </w:p>
          <w:p w14:paraId="492B186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36.74, 1870.04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554BB62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39.45</w:t>
            </w:r>
          </w:p>
          <w:p w14:paraId="6EA5516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85.35, 2287.93)</w:t>
            </w:r>
          </w:p>
        </w:tc>
        <w:tc>
          <w:tcPr>
            <w:tcW w:w="319" w:type="pct"/>
            <w:vAlign w:val="bottom"/>
          </w:tcPr>
          <w:p w14:paraId="5730BC1A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1.79 </w:t>
            </w:r>
          </w:p>
          <w:p w14:paraId="03AD09A4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34, 2.32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057840A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75.63</w:t>
            </w:r>
          </w:p>
          <w:p w14:paraId="58713498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997.36, 1803.8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9FB9792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65.07</w:t>
            </w:r>
          </w:p>
          <w:p w14:paraId="13F2622E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32.96, 2171.55)</w:t>
            </w:r>
          </w:p>
        </w:tc>
        <w:tc>
          <w:tcPr>
            <w:tcW w:w="319" w:type="pct"/>
            <w:vAlign w:val="bottom"/>
          </w:tcPr>
          <w:p w14:paraId="54AD43A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1.7 </w:t>
            </w:r>
          </w:p>
          <w:p w14:paraId="1608EEF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26, 2.2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FC4C51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67.92</w:t>
            </w:r>
          </w:p>
          <w:p w14:paraId="6AC9B5C8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68.11, 1944.5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74F9CEF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14.42</w:t>
            </w:r>
          </w:p>
          <w:p w14:paraId="2444709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29.34, 2396.07)</w:t>
            </w:r>
          </w:p>
        </w:tc>
        <w:tc>
          <w:tcPr>
            <w:tcW w:w="319" w:type="pct"/>
            <w:vAlign w:val="bottom"/>
          </w:tcPr>
          <w:p w14:paraId="70A01CAE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1.89 </w:t>
            </w:r>
          </w:p>
          <w:p w14:paraId="4979388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41, 2.44)</w:t>
            </w:r>
          </w:p>
        </w:tc>
      </w:tr>
      <w:tr w:rsidR="00340828" w:rsidRPr="0028439F" w14:paraId="12CB1388" w14:textId="77777777" w:rsidTr="00124EED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4AA36B08" w14:textId="77777777" w:rsidR="00340828" w:rsidRPr="0028439F" w:rsidRDefault="00340828" w:rsidP="00124EED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1995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A4DDFE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14.42</w:t>
            </w:r>
          </w:p>
          <w:p w14:paraId="1893A47F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36.32, 1861.1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31A4E1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20.37</w:t>
            </w:r>
          </w:p>
          <w:p w14:paraId="53338E4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78.89, 2261.04)</w:t>
            </w:r>
          </w:p>
        </w:tc>
        <w:tc>
          <w:tcPr>
            <w:tcW w:w="319" w:type="pct"/>
            <w:vAlign w:val="bottom"/>
          </w:tcPr>
          <w:p w14:paraId="7BE6B27A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2.24 </w:t>
            </w:r>
          </w:p>
          <w:p w14:paraId="5C59ED5A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65, 2.8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0F3796E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70.19</w:t>
            </w:r>
          </w:p>
          <w:p w14:paraId="17861B60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990.41, 1806.12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ED4DE0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49.38</w:t>
            </w:r>
          </w:p>
          <w:p w14:paraId="1755D78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11.89, 2173.98)</w:t>
            </w:r>
          </w:p>
        </w:tc>
        <w:tc>
          <w:tcPr>
            <w:tcW w:w="319" w:type="pct"/>
            <w:vAlign w:val="bottom"/>
          </w:tcPr>
          <w:p w14:paraId="533AC56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2.12 </w:t>
            </w:r>
          </w:p>
          <w:p w14:paraId="10B3D0B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56, 2.74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D5A681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58.8</w:t>
            </w:r>
          </w:p>
          <w:p w14:paraId="705877B2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63.45, 1929.8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CF4E818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91.28</w:t>
            </w:r>
          </w:p>
          <w:p w14:paraId="2A78A11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20.04, 2350.7)</w:t>
            </w:r>
          </w:p>
        </w:tc>
        <w:tc>
          <w:tcPr>
            <w:tcW w:w="319" w:type="pct"/>
            <w:vAlign w:val="bottom"/>
          </w:tcPr>
          <w:p w14:paraId="70C87D9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2.38 </w:t>
            </w:r>
          </w:p>
          <w:p w14:paraId="5686F75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76, 3.04)</w:t>
            </w:r>
          </w:p>
        </w:tc>
      </w:tr>
      <w:tr w:rsidR="00340828" w:rsidRPr="0028439F" w14:paraId="77C61BAD" w14:textId="77777777" w:rsidTr="00124EED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13B8FCDC" w14:textId="77777777" w:rsidR="00340828" w:rsidRPr="0028439F" w:rsidRDefault="00340828" w:rsidP="00124EED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00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3AC93D18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02.69</w:t>
            </w:r>
          </w:p>
          <w:p w14:paraId="55398BE6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03.09, 1980.14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BB8C9A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07.28</w:t>
            </w:r>
          </w:p>
          <w:p w14:paraId="1B1CD001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44.53, 2375.17)</w:t>
            </w:r>
          </w:p>
        </w:tc>
        <w:tc>
          <w:tcPr>
            <w:tcW w:w="319" w:type="pct"/>
            <w:vAlign w:val="bottom"/>
          </w:tcPr>
          <w:p w14:paraId="3B648304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3.07 </w:t>
            </w:r>
          </w:p>
          <w:p w14:paraId="1A030354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32, 3.97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0A35CF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30.49</w:t>
            </w:r>
          </w:p>
          <w:p w14:paraId="163188EF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39.03, 1871.3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55EE436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00.54</w:t>
            </w:r>
          </w:p>
          <w:p w14:paraId="2465B11D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48.64, 2221.07)</w:t>
            </w:r>
          </w:p>
        </w:tc>
        <w:tc>
          <w:tcPr>
            <w:tcW w:w="319" w:type="pct"/>
            <w:vAlign w:val="bottom"/>
          </w:tcPr>
          <w:p w14:paraId="6C487E4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2.81 </w:t>
            </w:r>
          </w:p>
          <w:p w14:paraId="3421A96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1, 3.6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A6D6FE0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75.08</w:t>
            </w:r>
          </w:p>
          <w:p w14:paraId="23699D7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58.01, 2083.9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5CAEE2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914.34</w:t>
            </w:r>
          </w:p>
          <w:p w14:paraId="751FBED6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415, 2534.02)</w:t>
            </w:r>
          </w:p>
        </w:tc>
        <w:tc>
          <w:tcPr>
            <w:tcW w:w="319" w:type="pct"/>
            <w:vAlign w:val="bottom"/>
          </w:tcPr>
          <w:p w14:paraId="5DE90210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3.36 </w:t>
            </w:r>
          </w:p>
          <w:p w14:paraId="4F01166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55, 4.32)</w:t>
            </w:r>
          </w:p>
        </w:tc>
      </w:tr>
      <w:tr w:rsidR="00340828" w:rsidRPr="0028439F" w14:paraId="6F0E5962" w14:textId="77777777" w:rsidTr="00124EED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0620B203" w14:textId="77777777" w:rsidR="00340828" w:rsidRPr="0028439F" w:rsidRDefault="00340828" w:rsidP="00124EED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05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F59E1CD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56.85</w:t>
            </w:r>
          </w:p>
          <w:p w14:paraId="26383E9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40.29, 2056.8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6C67E9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16.41</w:t>
            </w:r>
          </w:p>
          <w:p w14:paraId="17F2A512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42.39, 2391.03)</w:t>
            </w:r>
          </w:p>
        </w:tc>
        <w:tc>
          <w:tcPr>
            <w:tcW w:w="319" w:type="pct"/>
            <w:vAlign w:val="bottom"/>
          </w:tcPr>
          <w:p w14:paraId="52B36AF2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3.9 </w:t>
            </w:r>
          </w:p>
          <w:p w14:paraId="481AA3B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96, 4.92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107D9EE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61.88</w:t>
            </w:r>
          </w:p>
          <w:p w14:paraId="6540649D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74.97, 1920.9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260BD1D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94.14</w:t>
            </w:r>
          </w:p>
          <w:p w14:paraId="0443F8D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39.53, 2217.52)</w:t>
            </w:r>
          </w:p>
        </w:tc>
        <w:tc>
          <w:tcPr>
            <w:tcW w:w="319" w:type="pct"/>
            <w:vAlign w:val="bottom"/>
          </w:tcPr>
          <w:p w14:paraId="3EAD70B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3.47 </w:t>
            </w:r>
          </w:p>
          <w:p w14:paraId="1ECA3A48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63, 4.44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F2AA42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50.06</w:t>
            </w:r>
          </w:p>
          <w:p w14:paraId="31E8A81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03.7, 2166.8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585431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935.43</w:t>
            </w:r>
          </w:p>
          <w:p w14:paraId="246C715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417.36, 2542.37)</w:t>
            </w:r>
          </w:p>
        </w:tc>
        <w:tc>
          <w:tcPr>
            <w:tcW w:w="319" w:type="pct"/>
            <w:vAlign w:val="bottom"/>
          </w:tcPr>
          <w:p w14:paraId="6F44430F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36 </w:t>
            </w:r>
          </w:p>
          <w:p w14:paraId="28CD825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32, 5.48)</w:t>
            </w:r>
          </w:p>
        </w:tc>
      </w:tr>
      <w:tr w:rsidR="00340828" w:rsidRPr="0028439F" w14:paraId="4756CD7A" w14:textId="77777777" w:rsidTr="00124EED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148808A1" w14:textId="77777777" w:rsidR="00340828" w:rsidRPr="0028439F" w:rsidRDefault="00340828" w:rsidP="00124EED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10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1BFBE10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36.35</w:t>
            </w:r>
          </w:p>
          <w:p w14:paraId="73EB40C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03.26, 2147.28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32111C0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46.03</w:t>
            </w:r>
          </w:p>
          <w:p w14:paraId="46B2A52D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70.45, 2417.45)</w:t>
            </w:r>
          </w:p>
        </w:tc>
        <w:tc>
          <w:tcPr>
            <w:tcW w:w="319" w:type="pct"/>
            <w:vAlign w:val="bottom"/>
          </w:tcPr>
          <w:p w14:paraId="4E77928D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68 </w:t>
            </w:r>
          </w:p>
          <w:p w14:paraId="5C3E17F1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62, 5.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52967E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12.26</w:t>
            </w:r>
          </w:p>
          <w:p w14:paraId="308392E2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15.56, 1995.3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2A6C80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09.91</w:t>
            </w:r>
          </w:p>
          <w:p w14:paraId="1353E1C0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60.47, 2253.64)</w:t>
            </w:r>
          </w:p>
        </w:tc>
        <w:tc>
          <w:tcPr>
            <w:tcW w:w="319" w:type="pct"/>
            <w:vAlign w:val="bottom"/>
          </w:tcPr>
          <w:p w14:paraId="1408413E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08 </w:t>
            </w:r>
          </w:p>
          <w:p w14:paraId="1BBBADB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13, 5.17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A04C058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54.37</w:t>
            </w:r>
          </w:p>
          <w:p w14:paraId="7353A88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88.29, 2298.86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B75954A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971.05</w:t>
            </w:r>
          </w:p>
          <w:p w14:paraId="18ED2C1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450.49, 2588.47)</w:t>
            </w:r>
          </w:p>
        </w:tc>
        <w:tc>
          <w:tcPr>
            <w:tcW w:w="319" w:type="pct"/>
            <w:vAlign w:val="bottom"/>
          </w:tcPr>
          <w:p w14:paraId="5DC18A6E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5.33 </w:t>
            </w:r>
          </w:p>
          <w:p w14:paraId="64E8858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1, 6.68)</w:t>
            </w:r>
          </w:p>
        </w:tc>
      </w:tr>
      <w:tr w:rsidR="00340828" w:rsidRPr="0028439F" w14:paraId="337D4DD6" w14:textId="77777777" w:rsidTr="00124EED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6815A7D2" w14:textId="77777777" w:rsidR="00340828" w:rsidRPr="0028439F" w:rsidRDefault="00340828" w:rsidP="00124EED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15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1D40FB6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36.44</w:t>
            </w:r>
          </w:p>
          <w:p w14:paraId="5F6B8C96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99.32, 2160.2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3BFD3DA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66.57</w:t>
            </w:r>
          </w:p>
          <w:p w14:paraId="7D33A78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10.42, 2337.09)</w:t>
            </w:r>
          </w:p>
        </w:tc>
        <w:tc>
          <w:tcPr>
            <w:tcW w:w="319" w:type="pct"/>
            <w:vAlign w:val="bottom"/>
          </w:tcPr>
          <w:p w14:paraId="41AEE126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83 </w:t>
            </w:r>
          </w:p>
          <w:p w14:paraId="6D00596D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7, 6.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17396A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10.85</w:t>
            </w:r>
          </w:p>
          <w:p w14:paraId="0A670F16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02.57, 2007.7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EBA7BF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52.74</w:t>
            </w:r>
          </w:p>
          <w:p w14:paraId="433346D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08.28, 2177.99)</w:t>
            </w:r>
          </w:p>
        </w:tc>
        <w:tc>
          <w:tcPr>
            <w:tcW w:w="319" w:type="pct"/>
            <w:vAlign w:val="bottom"/>
          </w:tcPr>
          <w:p w14:paraId="21318D36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12 </w:t>
            </w:r>
          </w:p>
          <w:p w14:paraId="050301B3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14, 5.25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F64E28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52.71</w:t>
            </w:r>
          </w:p>
          <w:p w14:paraId="3C533F38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84.28, 2316.6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0AD0994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64.48</w:t>
            </w:r>
          </w:p>
          <w:p w14:paraId="6955627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73.33, 2471.36)</w:t>
            </w:r>
          </w:p>
        </w:tc>
        <w:tc>
          <w:tcPr>
            <w:tcW w:w="319" w:type="pct"/>
            <w:vAlign w:val="bottom"/>
          </w:tcPr>
          <w:p w14:paraId="0BB0023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5.61 </w:t>
            </w:r>
          </w:p>
          <w:p w14:paraId="7A51E9A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32, 7.09)</w:t>
            </w:r>
          </w:p>
        </w:tc>
      </w:tr>
      <w:tr w:rsidR="00340828" w:rsidRPr="0028439F" w14:paraId="00652A58" w14:textId="77777777" w:rsidTr="00124EED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691FDDFC" w14:textId="77777777" w:rsidR="00340828" w:rsidRPr="0028439F" w:rsidRDefault="00340828" w:rsidP="00124EED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19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694052F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91.08</w:t>
            </w:r>
          </w:p>
          <w:p w14:paraId="7797A07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44.47, 2224.5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EF488A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73.74</w:t>
            </w:r>
          </w:p>
          <w:p w14:paraId="562BD6DF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09.23, 2335.08)</w:t>
            </w:r>
          </w:p>
        </w:tc>
        <w:tc>
          <w:tcPr>
            <w:tcW w:w="319" w:type="pct"/>
            <w:vAlign w:val="bottom"/>
          </w:tcPr>
          <w:p w14:paraId="6ADEFF2D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5.53 </w:t>
            </w:r>
          </w:p>
          <w:p w14:paraId="07F05D3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22, 6.98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B347779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45.37</w:t>
            </w:r>
          </w:p>
          <w:p w14:paraId="16D81FCC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29.01, 2027.12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C48897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53.62</w:t>
            </w:r>
          </w:p>
          <w:p w14:paraId="05CF329E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10.22, 2171.39)</w:t>
            </w:r>
          </w:p>
        </w:tc>
        <w:tc>
          <w:tcPr>
            <w:tcW w:w="319" w:type="pct"/>
            <w:vAlign w:val="bottom"/>
          </w:tcPr>
          <w:p w14:paraId="78D57F7B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73 </w:t>
            </w:r>
          </w:p>
          <w:p w14:paraId="318898B5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58, 6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0571784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23.78</w:t>
            </w:r>
          </w:p>
          <w:p w14:paraId="082E12E6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30.85, 241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A97C344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73.84</w:t>
            </w:r>
          </w:p>
          <w:p w14:paraId="5B2AED01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82.59, 2478.2)</w:t>
            </w:r>
          </w:p>
        </w:tc>
        <w:tc>
          <w:tcPr>
            <w:tcW w:w="319" w:type="pct"/>
            <w:vAlign w:val="bottom"/>
          </w:tcPr>
          <w:p w14:paraId="18D32F62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6.37 </w:t>
            </w:r>
          </w:p>
          <w:p w14:paraId="78CD8B47" w14:textId="77777777" w:rsidR="00340828" w:rsidRPr="0028439F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89, 7.96)</w:t>
            </w:r>
          </w:p>
        </w:tc>
      </w:tr>
      <w:bookmarkEnd w:id="3"/>
      <w:bookmarkEnd w:id="4"/>
    </w:tbl>
    <w:p w14:paraId="441615B6" w14:textId="77777777" w:rsidR="00340828" w:rsidRPr="00FE3CDE" w:rsidRDefault="00340828" w:rsidP="00340828">
      <w:pPr>
        <w:rPr>
          <w:lang w:val="en-US"/>
        </w:rPr>
      </w:pPr>
    </w:p>
    <w:p w14:paraId="50BB4D5E" w14:textId="77777777" w:rsidR="00491950" w:rsidRDefault="00491950" w:rsidP="00340828">
      <w:pPr>
        <w:rPr>
          <w:b/>
          <w:bCs/>
          <w:lang w:val="en-US"/>
        </w:rPr>
      </w:pPr>
    </w:p>
    <w:p w14:paraId="13E08ECE" w14:textId="4C7F7514" w:rsidR="00340828" w:rsidRPr="00340828" w:rsidRDefault="00340828" w:rsidP="00340828">
      <w:pPr>
        <w:rPr>
          <w:b/>
          <w:bCs/>
          <w:lang w:val="en-US"/>
        </w:rPr>
      </w:pPr>
      <w:r w:rsidRPr="00340828">
        <w:rPr>
          <w:b/>
          <w:bCs/>
          <w:lang w:val="en-US"/>
        </w:rPr>
        <w:lastRenderedPageBreak/>
        <w:t>Supplementary file 3. DALYs attributable to specific mental disorders (100,000 population)</w:t>
      </w:r>
    </w:p>
    <w:p w14:paraId="28D323D1" w14:textId="77777777" w:rsidR="00340828" w:rsidRDefault="00340828" w:rsidP="00340828">
      <w:pPr>
        <w:rPr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8"/>
        <w:gridCol w:w="1683"/>
        <w:gridCol w:w="1860"/>
        <w:gridCol w:w="1844"/>
        <w:gridCol w:w="1860"/>
        <w:gridCol w:w="1793"/>
        <w:gridCol w:w="1860"/>
      </w:tblGrid>
      <w:tr w:rsidR="00340828" w:rsidRPr="00ED0F81" w14:paraId="78DB58AD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bottom"/>
            <w:hideMark/>
          </w:tcPr>
          <w:p w14:paraId="4711DE7E" w14:textId="77777777" w:rsidR="00340828" w:rsidRPr="00ED0F81" w:rsidRDefault="00340828" w:rsidP="00124EED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1273" w:type="pct"/>
            <w:gridSpan w:val="2"/>
            <w:shd w:val="clear" w:color="auto" w:fill="auto"/>
            <w:noWrap/>
            <w:vAlign w:val="bottom"/>
            <w:hideMark/>
          </w:tcPr>
          <w:p w14:paraId="1391724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Both sex</w:t>
            </w:r>
          </w:p>
        </w:tc>
        <w:tc>
          <w:tcPr>
            <w:tcW w:w="1341" w:type="pct"/>
            <w:gridSpan w:val="2"/>
            <w:shd w:val="clear" w:color="auto" w:fill="auto"/>
            <w:noWrap/>
            <w:vAlign w:val="bottom"/>
            <w:hideMark/>
          </w:tcPr>
          <w:p w14:paraId="4DD8B8F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Male</w:t>
            </w:r>
          </w:p>
        </w:tc>
        <w:tc>
          <w:tcPr>
            <w:tcW w:w="1287" w:type="pct"/>
            <w:gridSpan w:val="2"/>
            <w:shd w:val="clear" w:color="auto" w:fill="auto"/>
            <w:noWrap/>
            <w:vAlign w:val="bottom"/>
            <w:hideMark/>
          </w:tcPr>
          <w:p w14:paraId="0E3DEDE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Female</w:t>
            </w:r>
          </w:p>
        </w:tc>
      </w:tr>
      <w:tr w:rsidR="00340828" w:rsidRPr="00ED0F81" w14:paraId="78086A7F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bottom"/>
            <w:hideMark/>
          </w:tcPr>
          <w:p w14:paraId="11E5EECB" w14:textId="74EA7217" w:rsidR="00340828" w:rsidRPr="00ED0F81" w:rsidRDefault="00491950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Mental disorders</w:t>
            </w:r>
          </w:p>
        </w:tc>
        <w:tc>
          <w:tcPr>
            <w:tcW w:w="603" w:type="pct"/>
            <w:shd w:val="clear" w:color="auto" w:fill="auto"/>
            <w:noWrap/>
            <w:vAlign w:val="bottom"/>
            <w:hideMark/>
          </w:tcPr>
          <w:p w14:paraId="3D06A4A8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42E7A2B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4B5B011B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71" w:type="pct"/>
            <w:shd w:val="clear" w:color="auto" w:fill="auto"/>
            <w:noWrap/>
            <w:vAlign w:val="bottom"/>
            <w:hideMark/>
          </w:tcPr>
          <w:p w14:paraId="7D46377B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09CB5F4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5A11CD9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</w:tr>
      <w:tr w:rsidR="00340828" w:rsidRPr="00ED0F81" w14:paraId="57FDE763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75EA922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Major depressive disorder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42F4EFE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87.86</w:t>
            </w:r>
          </w:p>
          <w:p w14:paraId="49A44AC2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65.55, 953.1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ED4C62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54.62</w:t>
            </w:r>
          </w:p>
          <w:p w14:paraId="03C2793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10.96, 1045.8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6B0416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531.59</w:t>
            </w:r>
          </w:p>
          <w:p w14:paraId="42C96515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50.9, 739.48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4337A29B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05.29</w:t>
            </w:r>
          </w:p>
          <w:p w14:paraId="4865F53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03.62, 842.67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0A7C2D5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30.19</w:t>
            </w:r>
          </w:p>
          <w:p w14:paraId="58E3786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60.27, 1159.32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2990056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83.21</w:t>
            </w:r>
          </w:p>
          <w:p w14:paraId="152C1A6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98.08, 1228.91)</w:t>
            </w:r>
          </w:p>
        </w:tc>
      </w:tr>
      <w:tr w:rsidR="00340828" w:rsidRPr="00ED0F81" w14:paraId="29CDD283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42A2B87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nxiety disorders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778BEF4B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02.23</w:t>
            </w:r>
          </w:p>
          <w:p w14:paraId="4E67FB5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99.03, 429.32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62141F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09.51</w:t>
            </w:r>
          </w:p>
          <w:p w14:paraId="44ED98D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05.76, 434.6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A0E768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45.44</w:t>
            </w:r>
          </w:p>
          <w:p w14:paraId="47E713BB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62.14, 345.61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06ECC73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59.69</w:t>
            </w:r>
          </w:p>
          <w:p w14:paraId="44A3AAD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72.72, 364.95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55DD47A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53.95</w:t>
            </w:r>
          </w:p>
          <w:p w14:paraId="2513AEB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30.59, 507.35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7F214C8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52.97</w:t>
            </w:r>
          </w:p>
          <w:p w14:paraId="3B82F3C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29.71, 498.14)</w:t>
            </w:r>
          </w:p>
        </w:tc>
      </w:tr>
      <w:tr w:rsidR="00340828" w:rsidRPr="00ED0F81" w14:paraId="6C8A0AD7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5811A32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Idiopathic developmental</w:t>
            </w:r>
          </w:p>
          <w:p w14:paraId="37AE39BC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intellectual disability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31E9BE3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3.87</w:t>
            </w:r>
          </w:p>
          <w:p w14:paraId="6F32DA15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7.01, 168.6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CE547E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9.9</w:t>
            </w:r>
          </w:p>
          <w:p w14:paraId="530313B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4.97, 162.85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8196925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4.21</w:t>
            </w:r>
          </w:p>
          <w:p w14:paraId="41E3735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2.07, 186.85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4DCD256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9.17</w:t>
            </w:r>
          </w:p>
          <w:p w14:paraId="5220B4D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9.37, 178.21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4BC750F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4.46</w:t>
            </w:r>
          </w:p>
          <w:p w14:paraId="3879BC9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2.36, 152.89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3143E04B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1.33</w:t>
            </w:r>
          </w:p>
          <w:p w14:paraId="14005A04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0.67, 147.78)</w:t>
            </w:r>
          </w:p>
        </w:tc>
      </w:tr>
      <w:tr w:rsidR="00340828" w:rsidRPr="00ED0F81" w14:paraId="20039001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</w:tcPr>
          <w:p w14:paraId="06CECD9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Dysthymia</w:t>
            </w:r>
          </w:p>
        </w:tc>
        <w:tc>
          <w:tcPr>
            <w:tcW w:w="603" w:type="pct"/>
            <w:shd w:val="clear" w:color="auto" w:fill="auto"/>
            <w:noWrap/>
            <w:vAlign w:val="center"/>
          </w:tcPr>
          <w:p w14:paraId="46B1306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2.57</w:t>
            </w:r>
          </w:p>
          <w:p w14:paraId="169BD65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8.7, 171.81)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737B5E9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9.42</w:t>
            </w:r>
          </w:p>
          <w:p w14:paraId="5EE79DA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73.76, 182.02)</w:t>
            </w:r>
          </w:p>
        </w:tc>
        <w:tc>
          <w:tcPr>
            <w:tcW w:w="670" w:type="pct"/>
            <w:shd w:val="clear" w:color="auto" w:fill="auto"/>
            <w:noWrap/>
            <w:vAlign w:val="center"/>
          </w:tcPr>
          <w:p w14:paraId="76987D9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1.52</w:t>
            </w:r>
          </w:p>
          <w:p w14:paraId="5315F25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5.91, 143.08)</w:t>
            </w:r>
          </w:p>
        </w:tc>
        <w:tc>
          <w:tcPr>
            <w:tcW w:w="671" w:type="pct"/>
            <w:shd w:val="clear" w:color="auto" w:fill="auto"/>
            <w:noWrap/>
            <w:vAlign w:val="center"/>
          </w:tcPr>
          <w:p w14:paraId="0BFF360C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1.16</w:t>
            </w:r>
          </w:p>
          <w:p w14:paraId="58C92B8C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2.77, 158.27)</w:t>
            </w:r>
          </w:p>
        </w:tc>
        <w:tc>
          <w:tcPr>
            <w:tcW w:w="642" w:type="pct"/>
            <w:shd w:val="clear" w:color="auto" w:fill="auto"/>
            <w:noWrap/>
            <w:vAlign w:val="center"/>
          </w:tcPr>
          <w:p w14:paraId="389874C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1.74</w:t>
            </w:r>
          </w:p>
          <w:p w14:paraId="4BC3A9E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0.36, 201.3)</w:t>
            </w:r>
          </w:p>
        </w:tc>
        <w:tc>
          <w:tcPr>
            <w:tcW w:w="645" w:type="pct"/>
            <w:shd w:val="clear" w:color="auto" w:fill="auto"/>
            <w:noWrap/>
            <w:vAlign w:val="center"/>
          </w:tcPr>
          <w:p w14:paraId="2C5955E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4.9</w:t>
            </w:r>
          </w:p>
          <w:p w14:paraId="7A40B8E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4.27, 206.12)</w:t>
            </w:r>
          </w:p>
        </w:tc>
      </w:tr>
      <w:tr w:rsidR="00340828" w:rsidRPr="00ED0F81" w14:paraId="0A46D11B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43B82E7C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Other mental disorders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0BDC26C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6.49</w:t>
            </w:r>
          </w:p>
          <w:p w14:paraId="17C7C6E8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0.83, 147.36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626715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06.04</w:t>
            </w:r>
          </w:p>
          <w:p w14:paraId="6BD8211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7.06, 161.37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D7AC93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1.75</w:t>
            </w:r>
          </w:p>
          <w:p w14:paraId="4A8757D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9.46, 170.82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4540D64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27.5</w:t>
            </w:r>
          </w:p>
          <w:p w14:paraId="6369241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0.24, 194.79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539AF02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2.59</w:t>
            </w:r>
          </w:p>
          <w:p w14:paraId="79FB176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1.57, 126.36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30BD961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7.96</w:t>
            </w:r>
          </w:p>
          <w:p w14:paraId="7434023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5.09, 133.03)</w:t>
            </w:r>
          </w:p>
        </w:tc>
      </w:tr>
      <w:tr w:rsidR="00340828" w:rsidRPr="00ED0F81" w14:paraId="2FE6B006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59D09E7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ttention-deficit</w:t>
            </w:r>
          </w:p>
          <w:p w14:paraId="335D55F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hyperactivity disorder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1EB89B5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.65</w:t>
            </w:r>
          </w:p>
          <w:p w14:paraId="2B2AFBB8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81, 14.81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B07896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.68</w:t>
            </w:r>
          </w:p>
          <w:p w14:paraId="5B2EF9C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26, 13.15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4320EF5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2.83</w:t>
            </w:r>
          </w:p>
          <w:p w14:paraId="7F748C8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.93, 22.26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35408B8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.18</w:t>
            </w:r>
          </w:p>
          <w:p w14:paraId="0835D4EC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.07, 19.1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1436268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.84</w:t>
            </w:r>
          </w:p>
          <w:p w14:paraId="7C708C6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56, 8.35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04C79F05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.38</w:t>
            </w:r>
          </w:p>
          <w:p w14:paraId="792C347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32, 7.55)</w:t>
            </w:r>
          </w:p>
        </w:tc>
      </w:tr>
      <w:tr w:rsidR="00340828" w:rsidRPr="00ED0F81" w14:paraId="435F6E41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3FFB9F8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Conduct disorder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33241DF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9.9</w:t>
            </w:r>
          </w:p>
          <w:p w14:paraId="0B9D71DB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8.06, 111.17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225A71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58.9</w:t>
            </w:r>
          </w:p>
          <w:p w14:paraId="6987F09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2, 93.8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F261638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8.11</w:t>
            </w:r>
          </w:p>
          <w:p w14:paraId="132F26C2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4.23, 153.31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12EE8DB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8.13</w:t>
            </w:r>
          </w:p>
          <w:p w14:paraId="64C0340B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3.3, 122.24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3C99868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4.21</w:t>
            </w:r>
          </w:p>
          <w:p w14:paraId="68CABE8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2.59, 73.52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44FC714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9.35</w:t>
            </w:r>
          </w:p>
          <w:p w14:paraId="23926CA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0.21, 65.98)</w:t>
            </w:r>
          </w:p>
        </w:tc>
      </w:tr>
      <w:tr w:rsidR="00340828" w:rsidRPr="00ED0F81" w14:paraId="062B6B20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3F158BC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Bipolar disorder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38A12FA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0.45</w:t>
            </w:r>
          </w:p>
          <w:p w14:paraId="1AAE275C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6.88, 124.08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628BA68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2.26</w:t>
            </w:r>
          </w:p>
          <w:p w14:paraId="0383F44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8.93, 126.3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83F5973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2.32</w:t>
            </w:r>
          </w:p>
          <w:p w14:paraId="3157952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7.88, 128.47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0802B7B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86.83</w:t>
            </w:r>
          </w:p>
          <w:p w14:paraId="6B4DBAB2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1.15, 136.09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20001DC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8.74</w:t>
            </w:r>
          </w:p>
          <w:p w14:paraId="3F82158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5.83, 121.3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7C81DB5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8.42</w:t>
            </w:r>
          </w:p>
          <w:p w14:paraId="1CC9D635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6.46, 122.16)</w:t>
            </w:r>
          </w:p>
        </w:tc>
      </w:tr>
      <w:tr w:rsidR="00340828" w:rsidRPr="00ED0F81" w14:paraId="3A4AB328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4AB9631F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utism spectrum disorders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451C7474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5.11</w:t>
            </w:r>
          </w:p>
          <w:p w14:paraId="6FAC57F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9.51, 66.35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1B75FB2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43.9</w:t>
            </w:r>
          </w:p>
          <w:p w14:paraId="32DEF5B9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8.65, 64.1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E858DA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6.15</w:t>
            </w:r>
          </w:p>
          <w:p w14:paraId="54990D0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2.58, 97.14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0E957D98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4.12</w:t>
            </w:r>
          </w:p>
          <w:p w14:paraId="17FFDE9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1.51, 94.04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4E0B7E2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5.94</w:t>
            </w:r>
          </w:p>
          <w:p w14:paraId="29F29D1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6.5, 37.88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5B80704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5.39</w:t>
            </w:r>
          </w:p>
          <w:p w14:paraId="69609BE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6.08, 37.01)</w:t>
            </w:r>
          </w:p>
        </w:tc>
      </w:tr>
      <w:tr w:rsidR="00340828" w:rsidRPr="00ED0F81" w14:paraId="21B5E01B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5EC7DA20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Schizophrenia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3407DA3D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9.38</w:t>
            </w:r>
          </w:p>
          <w:p w14:paraId="2C4C1D1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0.72, 212.83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F05E242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9.46</w:t>
            </w:r>
          </w:p>
          <w:p w14:paraId="1FC6006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8.16, 224.01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A0B3895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4.32</w:t>
            </w:r>
          </w:p>
          <w:p w14:paraId="6B865D94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1.56, 232.96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1CC0F27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94.55</w:t>
            </w:r>
          </w:p>
          <w:p w14:paraId="3122E19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5.54, 258.39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22359C0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5.78</w:t>
            </w:r>
          </w:p>
          <w:p w14:paraId="7DAF6C2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0.72, 197.67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4DD58D3B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8.73</w:t>
            </w:r>
          </w:p>
          <w:p w14:paraId="1497E195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3.92, 199.7)</w:t>
            </w:r>
          </w:p>
        </w:tc>
      </w:tr>
      <w:tr w:rsidR="00340828" w:rsidRPr="00ED0F81" w14:paraId="577DEF01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59633084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Bulimia nervosa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4D492772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.81</w:t>
            </w:r>
          </w:p>
          <w:p w14:paraId="0A7B250C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9.54, 27.04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148EEA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.34</w:t>
            </w:r>
          </w:p>
          <w:p w14:paraId="55F8B72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8.67, 24.4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197A41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.14</w:t>
            </w:r>
          </w:p>
          <w:p w14:paraId="717E09E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7.26, 21.37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0B4EA1B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2.53</w:t>
            </w:r>
          </w:p>
          <w:p w14:paraId="629E7EFC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.91, 20.21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757A686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20.15</w:t>
            </w:r>
          </w:p>
          <w:p w14:paraId="740435F8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.57, 32.09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6097635A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.67</w:t>
            </w:r>
          </w:p>
          <w:p w14:paraId="2ACB6211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, 28.15)</w:t>
            </w:r>
          </w:p>
        </w:tc>
      </w:tr>
      <w:tr w:rsidR="00340828" w:rsidRPr="00ED0F81" w14:paraId="6A074F3A" w14:textId="77777777" w:rsidTr="00124EED">
        <w:trPr>
          <w:trHeight w:val="300"/>
        </w:trPr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1546E87C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Anorexia nervosa</w:t>
            </w:r>
          </w:p>
        </w:tc>
        <w:tc>
          <w:tcPr>
            <w:tcW w:w="603" w:type="pct"/>
            <w:shd w:val="clear" w:color="auto" w:fill="auto"/>
            <w:noWrap/>
            <w:vAlign w:val="center"/>
            <w:hideMark/>
          </w:tcPr>
          <w:p w14:paraId="5C519ED5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7.76</w:t>
            </w:r>
          </w:p>
          <w:p w14:paraId="42473DA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35, 13.02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214F534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6.71</w:t>
            </w:r>
          </w:p>
          <w:p w14:paraId="390F94F2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77, 11.18)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5D1E594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.99</w:t>
            </w:r>
          </w:p>
          <w:p w14:paraId="00611432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03, 7.02)</w:t>
            </w:r>
          </w:p>
        </w:tc>
        <w:tc>
          <w:tcPr>
            <w:tcW w:w="671" w:type="pct"/>
            <w:shd w:val="clear" w:color="auto" w:fill="auto"/>
            <w:noWrap/>
            <w:vAlign w:val="center"/>
            <w:hideMark/>
          </w:tcPr>
          <w:p w14:paraId="275062D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3.46</w:t>
            </w:r>
          </w:p>
          <w:p w14:paraId="51EC66B6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79, 5.97)</w:t>
            </w:r>
          </w:p>
        </w:tc>
        <w:tc>
          <w:tcPr>
            <w:tcW w:w="642" w:type="pct"/>
            <w:shd w:val="clear" w:color="auto" w:fill="auto"/>
            <w:noWrap/>
            <w:vAlign w:val="center"/>
            <w:hideMark/>
          </w:tcPr>
          <w:p w14:paraId="752D3A77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1.19</w:t>
            </w:r>
          </w:p>
          <w:p w14:paraId="6328EC14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6.09, 18.74)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14:paraId="33F5970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9.53</w:t>
            </w:r>
          </w:p>
          <w:p w14:paraId="6FB0BB1E" w14:textId="77777777" w:rsidR="00340828" w:rsidRPr="00ED0F81" w:rsidRDefault="00340828" w:rsidP="00124E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ED0F81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5.22, 15.87)</w:t>
            </w:r>
          </w:p>
        </w:tc>
      </w:tr>
    </w:tbl>
    <w:p w14:paraId="3577627A" w14:textId="77777777" w:rsidR="00340828" w:rsidRPr="002314DC" w:rsidRDefault="00340828" w:rsidP="00340828">
      <w:pPr>
        <w:rPr>
          <w:lang w:val="en-US"/>
        </w:rPr>
      </w:pPr>
    </w:p>
    <w:p w14:paraId="1B6C07F6" w14:textId="77777777" w:rsidR="00340828" w:rsidRPr="00A76841" w:rsidRDefault="00340828">
      <w:pPr>
        <w:rPr>
          <w:lang w:val="en-US"/>
        </w:rPr>
      </w:pPr>
    </w:p>
    <w:sectPr w:rsidR="00340828" w:rsidRPr="00A76841" w:rsidSect="00A76841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TA2MTcxNjAxNDBX0lEKTi0uzszPAykwqQUA5Spd5SwAAAA="/>
  </w:docVars>
  <w:rsids>
    <w:rsidRoot w:val="00A76841"/>
    <w:rsid w:val="00340828"/>
    <w:rsid w:val="00491950"/>
    <w:rsid w:val="006B17F6"/>
    <w:rsid w:val="00A76841"/>
    <w:rsid w:val="00AA517A"/>
    <w:rsid w:val="00C47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8B5B5"/>
  <w15:chartTrackingRefBased/>
  <w15:docId w15:val="{32A95454-138C-4104-A7A7-A67EC1500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lang w:val="en-AU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76841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08</Words>
  <Characters>5176</Characters>
  <Application>Microsoft Office Word</Application>
  <DocSecurity>0</DocSecurity>
  <Lines>43</Lines>
  <Paragraphs>12</Paragraphs>
  <ScaleCrop>false</ScaleCrop>
  <Company/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 dhungana</dc:creator>
  <cp:keywords/>
  <dc:description/>
  <cp:lastModifiedBy>raja dhungana</cp:lastModifiedBy>
  <cp:revision>5</cp:revision>
  <dcterms:created xsi:type="dcterms:W3CDTF">2021-06-21T11:59:00Z</dcterms:created>
  <dcterms:modified xsi:type="dcterms:W3CDTF">2022-02-20T04:59:00Z</dcterms:modified>
</cp:coreProperties>
</file>